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b6fbc07a4adffa7da55659e45c51205af401b"/>
      <w:r>
        <w:rPr>
          <w:b/>
        </w:rPr>
        <w:t xml:space="preserve">ПРОТОКОЛ ПРО РЕЗУЛЬТАТИ ЗЕМЕЛЬНИХ ТОРГІВ № LSE001-UA-20211206-7188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урій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 загальною площею 0,6033 га, кадастровий номер 0725586500:04:001:1047, за адресою: с.Соловичі Ковельського району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 загальною площею 0,6033 га, кадастровий номер 0725586500:04:001:1047, за адресою: с.Соловичі Ковельського району Волинської області, цільове призначення - для будівництва та обслуговування об"єктів рекреаційного признач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88 10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6 430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хванчук Діана Василівна, ІПН/РНОКПП: 353420852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0.01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урій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1:02:32Z</dcterms:created>
  <dcterms:modified xsi:type="dcterms:W3CDTF">2024-04-27T21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